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d8cfe3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104c397-a2c5-4431-8179-624287055cf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48:01Z</dcterms:created>
  <dcterms:modified xsi:type="dcterms:W3CDTF">2023-07-24T20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